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5fc360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5fc360b-f263-11ed-8af7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50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OQ4DQQyy8gH//5f8wAGcVGki4WInyu7MFgiDj6n5WahHfauqxnSPXj686nf9+62mZxrCIdweQjwiFQmavw4HeA1SFOYZHrWkcn2BNzYDRawL/WzFdx34q1WiOOjNoVQ/xlkFSEHtQzwaS2KKlZCF2I8RCvjUhrA5P4UrhpA7MT+0TRGYIGM/gE+0FFK2xPrZUzErGzyxH+vuwEUc+6FKU//zX9h5vIJyrZ3kn/oB3Az8juMlPawjdDqvt5axrmCymzz/WnXmVPYv76cQBlPPRcJdHK8qxCWnMon9aIu29VtWMe/PO49qB9zB/JCx7s8H/c/z7dub52b+KqWN5uQ+mOe6aUA3jly/5aeM2SvMhX7jwq29KlzcD5R+bg2I9Xv2ffcNz9BwgidL9nI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Fuck Qlink and this websi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5fc360b-f263-11ed-8af7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50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5fc360b-f263-11ed-8af7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5fc360b-f263-11ed-8af7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5fc360b</dc:title>
  <dc:creator/>
  <cp:keywords/>
  <dcterms:created xsi:type="dcterms:W3CDTF">2026-05-03T10:50:19Z</dcterms:created>
  <dcterms:modified xsi:type="dcterms:W3CDTF">2026-05-03T10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